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00A49" w14:textId="77777777" w:rsidR="00050C0A" w:rsidRDefault="00000000">
      <w:pPr>
        <w:keepNext/>
      </w:pPr>
      <w:r>
        <w:rPr>
          <w:rFonts w:ascii="Calibri" w:hAnsi="Calibri"/>
        </w:rPr>
        <w:t xml:space="preserve">Table </w:t>
      </w:r>
      <w:fldSimple w:instr=" SEQ Table \* ARABIC ">
        <w:r>
          <w:rPr>
            <w:rFonts w:ascii="Calibri" w:hAnsi="Calibri"/>
            <w:noProof/>
          </w:rPr>
          <w:t>1</w:t>
        </w:r>
      </w:fldSimple>
      <w:r>
        <w:rPr>
          <w:rFonts w:ascii="Calibri" w:hAnsi="Calibri"/>
        </w:rPr>
        <w:t>: Seasonal Variation in Temperature Effects on Periphyton GPP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13"/>
        <w:gridCol w:w="2656"/>
        <w:gridCol w:w="1075"/>
        <w:gridCol w:w="1075"/>
        <w:gridCol w:w="512"/>
        <w:gridCol w:w="1308"/>
        <w:gridCol w:w="1341"/>
      </w:tblGrid>
      <w:tr w:rsidR="00050C0A" w14:paraId="2AB922A8" w14:textId="77777777" w:rsidTr="00050C0A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4078816" w14:textId="77777777" w:rsidR="00050C0A" w:rsidRDefault="00000000">
            <w:pPr>
              <w:keepNext/>
              <w:spacing w:after="60"/>
            </w:pPr>
            <w:bookmarkStart w:id="0" w:name="_Hlk152079424"/>
            <w:r>
              <w:rPr>
                <w:rFonts w:ascii="Calibri" w:hAnsi="Calibri"/>
                <w:sz w:val="20"/>
              </w:rPr>
              <w:t>month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FFC6751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emperature effec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1147887" w14:textId="60F857F0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</w:t>
            </w:r>
            <w:r w:rsidR="00620141">
              <w:rPr>
                <w:rFonts w:ascii="Calibri" w:hAnsi="Calibri"/>
                <w:sz w:val="20"/>
                <w:vertAlign w:val="subscript"/>
              </w:rPr>
              <w:t>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9608E4F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8406089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8C460EF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ower.C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0C75948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pper.CL</w:t>
            </w:r>
          </w:p>
        </w:tc>
      </w:tr>
      <w:tr w:rsidR="00050C0A" w14:paraId="04F06051" w14:textId="77777777" w:rsidTr="00050C0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3587B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bru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62B2B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9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2EB35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54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6413F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1E46F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521EF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39CBA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1163</w:t>
            </w:r>
          </w:p>
        </w:tc>
      </w:tr>
      <w:tr w:rsidR="00050C0A" w14:paraId="5E9F1935" w14:textId="77777777" w:rsidTr="00050C0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BC79D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ju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590C1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1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EF0DC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16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B2354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72D93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C3500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0.00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9F740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320</w:t>
            </w:r>
          </w:p>
        </w:tc>
      </w:tr>
      <w:tr w:rsidR="00050C0A" w14:paraId="5EE5B1D6" w14:textId="77777777" w:rsidTr="00050C0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6E09F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ugu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3E97C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0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11CF4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7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08D7E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0CDDF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6DF91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0.00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BABAC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98</w:t>
            </w:r>
          </w:p>
        </w:tc>
      </w:tr>
      <w:tr w:rsidR="00050C0A" w14:paraId="68CBDC37" w14:textId="77777777" w:rsidTr="00050C0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43C1B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to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297B9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4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36BB8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62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8780A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1FDC3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0EB6C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4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44FF3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563</w:t>
            </w:r>
          </w:p>
        </w:tc>
      </w:tr>
      <w:tr w:rsidR="00050C0A" w14:paraId="60C6C2AF" w14:textId="77777777" w:rsidTr="00050C0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C19FF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E3AAF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5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E068B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71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DDA76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2C426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BB321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3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3E437" w14:textId="77777777" w:rsidR="00050C0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715</w:t>
            </w:r>
          </w:p>
        </w:tc>
      </w:tr>
      <w:bookmarkEnd w:id="0"/>
    </w:tbl>
    <w:p w14:paraId="44278FF6" w14:textId="77777777" w:rsidR="00050C0A" w:rsidRDefault="00050C0A">
      <w:pPr>
        <w:pStyle w:val="FirstParagraph"/>
      </w:pPr>
    </w:p>
    <w:sectPr w:rsidR="00050C0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DAB85" w14:textId="77777777" w:rsidR="00AE7D0C" w:rsidRDefault="00AE7D0C">
      <w:pPr>
        <w:spacing w:after="0"/>
      </w:pPr>
      <w:r>
        <w:separator/>
      </w:r>
    </w:p>
  </w:endnote>
  <w:endnote w:type="continuationSeparator" w:id="0">
    <w:p w14:paraId="1EFD9E20" w14:textId="77777777" w:rsidR="00AE7D0C" w:rsidRDefault="00AE7D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42938" w14:textId="77777777" w:rsidR="00AE7D0C" w:rsidRDefault="00AE7D0C">
      <w:r>
        <w:separator/>
      </w:r>
    </w:p>
  </w:footnote>
  <w:footnote w:type="continuationSeparator" w:id="0">
    <w:p w14:paraId="61A90BDF" w14:textId="77777777" w:rsidR="00AE7D0C" w:rsidRDefault="00AE7D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92EDB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629469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50C0A"/>
    <w:rsid w:val="00050C0A"/>
    <w:rsid w:val="00620141"/>
    <w:rsid w:val="00AE7D0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4FBCE89"/>
  <w15:docId w15:val="{9D7BBF5F-AD51-41B5-815B-3380A32B9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7</Words>
  <Characters>326</Characters>
  <Application>Microsoft Office Word</Application>
  <DocSecurity>0</DocSecurity>
  <Lines>2</Lines>
  <Paragraphs>1</Paragraphs>
  <ScaleCrop>false</ScaleCrop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ck Framsted</cp:lastModifiedBy>
  <cp:revision>2</cp:revision>
  <dcterms:created xsi:type="dcterms:W3CDTF">2023-11-28T23:54:00Z</dcterms:created>
  <dcterms:modified xsi:type="dcterms:W3CDTF">2023-11-29T00:03:00Z</dcterms:modified>
</cp:coreProperties>
</file>